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2B7F86" w:rsidRDefault="0070080A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Videographer</w: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70080A" w:rsidRDefault="002B7F86" w:rsidP="0070080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8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70080A" w:rsidRDefault="002B7F86" w:rsidP="0070080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8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008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7008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7008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70080A" w:rsidRDefault="002B7F86" w:rsidP="0070080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70080A" w:rsidRDefault="002B7F86" w:rsidP="0070080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8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70080A" w:rsidRDefault="0070080A" w:rsidP="0070080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As a motivated, self-driven, dedicated, and enthusiastic professional, I strongly want to join as a Videographer in a firm like yours wherein my dedication will significantly contribute to the growth and advancement of your mission.</w:t>
      </w:r>
    </w:p>
    <w:p w:rsidR="0070080A" w:rsidRDefault="0070080A" w:rsidP="0070080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My immense background in the field complemented by my passion for videography will bring about a positive impact on your organization as your new Videographer.</w:t>
      </w:r>
    </w:p>
    <w:p w:rsidR="0070080A" w:rsidRDefault="0070080A" w:rsidP="0070080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During my tenure previously at ****, I gained a unique combination of abilities that will suit me to take up the next step in my profession. Throughout my professional history, I have consistently exhibited skills in unique photography and videography skills. That said, I had been passionate about this field and have been working professionally for 5 years now.</w:t>
      </w:r>
    </w:p>
    <w:p w:rsidR="0070080A" w:rsidRPr="0070080A" w:rsidRDefault="0070080A" w:rsidP="0070080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Consider the following highlights from my qualifications:</w:t>
      </w:r>
    </w:p>
    <w:p w:rsidR="0070080A" w:rsidRPr="0070080A" w:rsidRDefault="0070080A" w:rsidP="0070080A">
      <w:pPr>
        <w:pStyle w:val="ListParagraph"/>
        <w:numPr>
          <w:ilvl w:val="0"/>
          <w:numId w:val="12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Exceeded expectations of clients in dynamic, successive videography high-profile special events including concerts, sporting events, and VIP weddings.</w:t>
      </w:r>
    </w:p>
    <w:p w:rsidR="0070080A" w:rsidRPr="0070080A" w:rsidRDefault="0070080A" w:rsidP="0070080A">
      <w:pPr>
        <w:numPr>
          <w:ilvl w:val="0"/>
          <w:numId w:val="12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Collaborated with various luxury brands for various TVC shoots.</w:t>
      </w:r>
    </w:p>
    <w:p w:rsidR="0070080A" w:rsidRPr="0070080A" w:rsidRDefault="0070080A" w:rsidP="0070080A">
      <w:pPr>
        <w:numPr>
          <w:ilvl w:val="0"/>
          <w:numId w:val="12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Collaborated with designers and photographers to provide an overall good photo and video output.</w:t>
      </w:r>
    </w:p>
    <w:p w:rsidR="0070080A" w:rsidRPr="0070080A" w:rsidRDefault="0070080A" w:rsidP="0070080A">
      <w:pPr>
        <w:numPr>
          <w:ilvl w:val="0"/>
          <w:numId w:val="12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Excelled in independent, single-person videography as well as and when needed.</w:t>
      </w:r>
    </w:p>
    <w:p w:rsidR="0070080A" w:rsidRPr="0070080A" w:rsidRDefault="0070080A" w:rsidP="0070080A">
      <w:pPr>
        <w:numPr>
          <w:ilvl w:val="0"/>
          <w:numId w:val="12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Good editing skills and knowledge in social media videography trends to create reels, shorts, etc for celebrity influencers.</w:t>
      </w:r>
    </w:p>
    <w:p w:rsidR="0070080A" w:rsidRPr="0070080A" w:rsidRDefault="0070080A" w:rsidP="0070080A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70080A" w:rsidRDefault="0070080A" w:rsidP="0070080A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These qualifications, supplemented with my experience and educational credentials, put me in a place wherein I trust that I can surpass the expectations that you are looking for from your new &amp;&amp;.</w:t>
      </w:r>
    </w:p>
    <w:p w:rsidR="0070080A" w:rsidRDefault="0070080A" w:rsidP="0070080A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70080A" w:rsidRDefault="0070080A" w:rsidP="0070080A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bookmarkEnd w:id="0"/>
      <w:r w:rsidRPr="0070080A">
        <w:rPr>
          <w:rFonts w:ascii="Arial" w:hAnsi="Arial" w:cs="Arial"/>
          <w:color w:val="000000" w:themeColor="text1"/>
          <w:sz w:val="24"/>
          <w:szCs w:val="24"/>
        </w:rPr>
        <w:t>I look forward to an opportunity to learn more about *** and to discuss how I can contribute my assets at your place.</w:t>
      </w:r>
    </w:p>
    <w:p w:rsidR="0070080A" w:rsidRDefault="0070080A" w:rsidP="0070080A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70080A" w:rsidRPr="0070080A" w:rsidRDefault="0070080A" w:rsidP="0070080A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 xml:space="preserve">Thank you for taking the time to review my credentials. </w:t>
      </w:r>
    </w:p>
    <w:p w:rsidR="0070080A" w:rsidRDefault="0070080A" w:rsidP="0070080A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70080A" w:rsidRPr="0070080A" w:rsidRDefault="0070080A" w:rsidP="0070080A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:rsidR="0070080A" w:rsidRPr="0070080A" w:rsidRDefault="0070080A" w:rsidP="0070080A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70080A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3B13D0" wp14:editId="47740953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:rsidR="00C104EA" w:rsidRPr="00C104EA" w:rsidRDefault="00C104EA" w:rsidP="00C104EA">
      <w:pPr>
        <w:rPr>
          <w:lang w:val="en-US"/>
        </w:rPr>
      </w:pPr>
    </w:p>
    <w:p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52737EE" wp14:editId="5C999B7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7F50" w:rsidRDefault="00B77F50" w:rsidP="001E7709">
      <w:r>
        <w:separator/>
      </w:r>
    </w:p>
  </w:endnote>
  <w:endnote w:type="continuationSeparator" w:id="0">
    <w:p w:rsidR="00B77F50" w:rsidRDefault="00B77F50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7F50" w:rsidRDefault="00B77F50" w:rsidP="001E7709">
      <w:r>
        <w:separator/>
      </w:r>
    </w:p>
  </w:footnote>
  <w:footnote w:type="continuationSeparator" w:id="0">
    <w:p w:rsidR="00B77F50" w:rsidRDefault="00B77F50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000F8"/>
    <w:multiLevelType w:val="multilevel"/>
    <w:tmpl w:val="BDBA365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>
    <w:nsid w:val="2C20107F"/>
    <w:multiLevelType w:val="hybridMultilevel"/>
    <w:tmpl w:val="3410AB4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F33E1A"/>
    <w:multiLevelType w:val="hybridMultilevel"/>
    <w:tmpl w:val="50DA2C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1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5"/>
  </w:num>
  <w:num w:numId="10">
    <w:abstractNumId w:val="0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080A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77F50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77A76B-FA5B-4391-8134-E73E36E16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192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59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rapher Cover Letter Sample</dc:title>
  <dc:subject>Create your Cover Letter using Free Videographer Cover Letter Sample Template</dc:subject>
  <dc:creator>Qwikresume.com</dc:creator>
  <dcterms:created xsi:type="dcterms:W3CDTF">2022-10-01T10:38:00Z</dcterms:created>
  <dcterms:modified xsi:type="dcterms:W3CDTF">2022-10-01T10:38:00Z</dcterms:modified>
  <cp:category>Fashion &amp; Beauty</cp:category>
</cp:coreProperties>
</file>